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AD8" w:rsidRDefault="00C22305">
      <w:r>
        <w:t>Part B</w:t>
      </w:r>
    </w:p>
    <w:p w:rsidR="00C22305" w:rsidRPr="00987E46" w:rsidRDefault="00C22305" w:rsidP="00C22305">
      <w:pPr>
        <w:pStyle w:val="ListParagraph"/>
        <w:numPr>
          <w:ilvl w:val="0"/>
          <w:numId w:val="1"/>
        </w:numPr>
      </w:pPr>
      <w:r>
        <w:rPr>
          <w:rFonts w:ascii="CMR12" w:hAnsi="CMR12" w:cs="CMR12"/>
          <w:sz w:val="24"/>
          <w:szCs w:val="24"/>
        </w:rPr>
        <w:t xml:space="preserve">Consider </w:t>
      </w:r>
      <m:oMath>
        <m:sSub>
          <m:sSubPr>
            <m:ctrlPr>
              <w:rPr>
                <w:rFonts w:ascii="Cambria Math" w:hAnsi="Cambria Math" w:cs="CMR12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MR12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CMR12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 w:cs="CMR12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CMR12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CMR12"/>
                    <w:sz w:val="24"/>
                    <w:szCs w:val="24"/>
                  </w:rPr>
                  <m:t>Z</m:t>
                </m:r>
              </m:e>
              <m:sup>
                <m:r>
                  <w:rPr>
                    <w:rFonts w:ascii="Cambria Math" w:hAnsi="Cambria Math" w:cs="CMR12"/>
                    <w:sz w:val="24"/>
                    <w:szCs w:val="24"/>
                  </w:rPr>
                  <m:t>D</m:t>
                </m:r>
              </m:sup>
            </m:sSup>
          </m:e>
        </m:d>
      </m:oMath>
    </w:p>
    <w:p w:rsidR="00987E46" w:rsidRPr="00C22305" w:rsidRDefault="00987E46" w:rsidP="00987E46"/>
    <w:p w:rsidR="00C22305" w:rsidRDefault="00C22305" w:rsidP="00C22305">
      <w:pPr>
        <w:pStyle w:val="ListParagraph"/>
        <w:numPr>
          <w:ilvl w:val="0"/>
          <w:numId w:val="4"/>
        </w:numPr>
      </w:pPr>
      <w:r>
        <w:t>Why</w:t>
      </w:r>
      <w:r w:rsidRPr="00C22305">
        <w:t xml:space="preserve"> this </w:t>
      </w:r>
      <w:r>
        <w:t>fi</w:t>
      </w:r>
      <w:r w:rsidRPr="00C22305">
        <w:t xml:space="preserve">lter is sometimes called an echo </w:t>
      </w:r>
      <w:r w:rsidR="00987E46">
        <w:t>fil</w:t>
      </w:r>
      <w:r w:rsidR="00987E46" w:rsidRPr="00C22305">
        <w:t>ter</w:t>
      </w:r>
      <w:r w:rsidRPr="00C22305">
        <w:t>.</w:t>
      </w:r>
    </w:p>
    <w:p w:rsidR="00C22305" w:rsidRDefault="00C22305" w:rsidP="00C22305">
      <w:r>
        <w:t xml:space="preserve">As seen from </w:t>
      </w:r>
      <w:r w:rsidR="00D32606">
        <w:t>the</w:t>
      </w:r>
      <w:r>
        <w:t xml:space="preserve"> graph of the impulse response, there is a </w:t>
      </w:r>
      <w:r w:rsidR="00213488">
        <w:t>Dirac</w:t>
      </w:r>
      <w:r>
        <w:t xml:space="preserve"> delta pulse at n = 0 and a scaled replica of this pulse at n = 8, where D is 8 in this specific case. This can</w:t>
      </w:r>
      <w:bookmarkStart w:id="0" w:name="_GoBack"/>
      <w:bookmarkEnd w:id="0"/>
      <w:r>
        <w:t xml:space="preserve"> be considered as there is an echo at n= D. </w:t>
      </w:r>
      <w:r w:rsidR="00987E46">
        <w:t>Therefore,</w:t>
      </w:r>
      <w:r>
        <w:t xml:space="preserve"> it’s called an echo filter. </w:t>
      </w:r>
    </w:p>
    <w:p w:rsidR="00D32606" w:rsidRDefault="00D32606" w:rsidP="00D32606">
      <w:pPr>
        <w:pStyle w:val="ListParagraph"/>
        <w:numPr>
          <w:ilvl w:val="0"/>
          <w:numId w:val="4"/>
        </w:numPr>
      </w:pPr>
      <w:r>
        <w:t xml:space="preserve">Find D such that echo comes 220ms after the direct sound. </w:t>
      </w:r>
    </w:p>
    <w:p w:rsidR="00D32606" w:rsidRDefault="00D32606" w:rsidP="00D32606">
      <w:pPr>
        <w:ind w:left="360"/>
      </w:pPr>
      <w:r>
        <w:t xml:space="preserve">Its known that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den>
        </m:f>
        <m:r>
          <w:rPr>
            <w:rFonts w:ascii="Cambria Math" w:hAnsi="Cambria Math"/>
          </w:rPr>
          <m:t xml:space="preserve">=220ms, where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8kHz</m:t>
        </m:r>
      </m:oMath>
      <w:r>
        <w:t xml:space="preserve">, therefore D = 220*8 = 1760 samples. </w:t>
      </w:r>
    </w:p>
    <w:p w:rsidR="00D32606" w:rsidRDefault="00D32606" w:rsidP="00D32606">
      <w:pPr>
        <w:ind w:left="360"/>
      </w:pPr>
      <w:r>
        <w:t xml:space="preserve">The filter has been implemented in </w:t>
      </w:r>
      <w:proofErr w:type="spellStart"/>
      <w:r>
        <w:t>Matlab</w:t>
      </w:r>
      <w:proofErr w:type="spellEnd"/>
      <w:r>
        <w:t xml:space="preserve"> as the code below show</w:t>
      </w:r>
    </w:p>
    <w:p w:rsidR="00D32606" w:rsidRDefault="00D32606" w:rsidP="00D32606">
      <w:pPr>
        <w:ind w:left="360"/>
        <w:jc w:val="center"/>
      </w:pPr>
      <w:r>
        <w:rPr>
          <w:noProof/>
        </w:rPr>
        <w:drawing>
          <wp:inline distT="0" distB="0" distL="0" distR="0" wp14:anchorId="5A70B84F" wp14:editId="449BC039">
            <wp:extent cx="2965450" cy="1884296"/>
            <wp:effectExtent l="0" t="0" r="635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8863" cy="1892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5A4B" w:rsidRDefault="00EA5A4B" w:rsidP="00D32606">
      <w:pPr>
        <w:ind w:left="360"/>
      </w:pPr>
    </w:p>
    <w:p w:rsidR="00D32606" w:rsidRDefault="00D32606" w:rsidP="00D32606">
      <w:pPr>
        <w:ind w:left="360"/>
      </w:pPr>
      <w:r>
        <w:t xml:space="preserve">We also implement this filter with different values of </w:t>
      </w:r>
      <m:oMath>
        <m:r>
          <w:rPr>
            <w:rFonts w:ascii="Cambria Math" w:hAnsi="Cambria Math"/>
          </w:rPr>
          <m:t>α</m:t>
        </m:r>
      </m:oMath>
      <w:r>
        <w:t xml:space="preserve"> and D, with </w:t>
      </w:r>
      <w:r w:rsidR="004821F6">
        <w:t xml:space="preserve">a bigger alpha, the echo is louder, and a larger D result in the longer period of the echo after the direct sound. </w:t>
      </w:r>
    </w:p>
    <w:p w:rsidR="004821F6" w:rsidRDefault="004821F6" w:rsidP="00D32606">
      <w:pPr>
        <w:ind w:left="360"/>
      </w:pPr>
    </w:p>
    <w:p w:rsidR="00D32606" w:rsidRDefault="002D7DA5" w:rsidP="00984242">
      <w:pPr>
        <w:pStyle w:val="ListParagraph"/>
        <w:numPr>
          <w:ilvl w:val="0"/>
          <w:numId w:val="5"/>
        </w:numPr>
      </w:pPr>
      <w:r>
        <w:t xml:space="preserve">To </w:t>
      </w:r>
      <w:r w:rsidR="00F01BA4">
        <w:t>implement</w:t>
      </w:r>
      <w:r>
        <w:t xml:space="preserve"> this filter on the DSP board, the below calculation has been carried out. </w:t>
      </w:r>
    </w:p>
    <w:p w:rsidR="002D7DA5" w:rsidRPr="00C85C8E" w:rsidRDefault="001A3572" w:rsidP="002D7DA5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sub>
          </m:sSub>
          <m:r>
            <w:rPr>
              <w:rFonts w:ascii="Cambria Math" w:hAnsi="Cambria Math"/>
            </w:rPr>
            <m:t xml:space="preserve">=1+ </m:t>
          </m:r>
          <m:r>
            <w:rPr>
              <w:rFonts w:ascii="Cambria Math" w:hAnsi="Cambria Math"/>
            </w:rPr>
            <m:t>α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-D</m:t>
              </m:r>
            </m:sup>
          </m:sSup>
        </m:oMath>
      </m:oMathPara>
    </w:p>
    <w:p w:rsidR="00C85C8E" w:rsidRPr="00C85C8E" w:rsidRDefault="00C85C8E" w:rsidP="002D7DA5">
      <w:pPr>
        <w:ind w:left="360"/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-D</m:t>
              </m:r>
            </m:sup>
          </m:sSup>
        </m:oMath>
      </m:oMathPara>
    </w:p>
    <w:p w:rsidR="00C85C8E" w:rsidRDefault="00C85C8E" w:rsidP="002D7DA5">
      <w:pPr>
        <w:ind w:left="360"/>
      </w:pPr>
      <w:r>
        <w:t>Take the inverse Z transform, we get</w:t>
      </w:r>
    </w:p>
    <w:p w:rsidR="00C85C8E" w:rsidRPr="00C85C8E" w:rsidRDefault="00C85C8E" w:rsidP="002D7DA5">
      <w:pPr>
        <w:ind w:left="360"/>
      </w:pPr>
      <m:oMathPara>
        <m:oMath>
          <m:r>
            <w:rPr>
              <w:rFonts w:ascii="Cambria Math" w:hAnsi="Cambria Math"/>
            </w:rPr>
            <m:t>y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x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 xml:space="preserve">+ 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x[n-D]</m:t>
          </m:r>
        </m:oMath>
      </m:oMathPara>
    </w:p>
    <w:p w:rsidR="00C85C8E" w:rsidRDefault="00984242" w:rsidP="002D7DA5">
      <w:pPr>
        <w:ind w:left="360"/>
      </w:pPr>
      <w:r>
        <w:t xml:space="preserve">The C code will be </w:t>
      </w:r>
      <w:r w:rsidR="000F7984">
        <w:t>demonstrated</w:t>
      </w:r>
      <w:r>
        <w:t xml:space="preserve"> together with part (b) and (c) of this question. </w:t>
      </w:r>
    </w:p>
    <w:p w:rsidR="00984242" w:rsidRDefault="00A02FAB" w:rsidP="00A02FAB">
      <w:pPr>
        <w:pStyle w:val="ListParagraph"/>
        <w:numPr>
          <w:ilvl w:val="0"/>
          <w:numId w:val="1"/>
        </w:numPr>
      </w:pPr>
      <w:r>
        <w:t xml:space="preserve">Consid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>)</m:t>
        </m:r>
      </m:oMath>
    </w:p>
    <w:p w:rsidR="00A02FAB" w:rsidRDefault="002E1FF9" w:rsidP="00B0142A">
      <w:pPr>
        <w:pStyle w:val="ListParagraph"/>
        <w:numPr>
          <w:ilvl w:val="0"/>
          <w:numId w:val="6"/>
        </w:numPr>
      </w:pPr>
      <w:r>
        <w:t xml:space="preserve">Why this filter can be used to generate </w:t>
      </w:r>
      <w:r w:rsidR="00213488">
        <w:t>multiple</w:t>
      </w:r>
      <w:r>
        <w:t xml:space="preserve"> echoes</w:t>
      </w:r>
    </w:p>
    <w:p w:rsidR="002E1FF9" w:rsidRDefault="00B813E0" w:rsidP="002E1FF9">
      <w:pPr>
        <w:ind w:left="360"/>
      </w:pPr>
      <w:r>
        <w:t xml:space="preserve">Recall the impulse response coefficient for this transfer function a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for all n from zero to infinity. Therefore converting the impulse </w:t>
      </w:r>
      <w:r w:rsidR="00213488">
        <w:t>response</w:t>
      </w:r>
      <w:r>
        <w:t xml:space="preserve"> back to time </w:t>
      </w:r>
      <w:proofErr w:type="gramStart"/>
      <w:r>
        <w:t>domain</w:t>
      </w:r>
      <w:proofErr w:type="gramEnd"/>
      <w:r>
        <w:t xml:space="preserve"> we g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0</m:t>
            </m:r>
          </m:sub>
          <m:sup>
            <m:r>
              <w:rPr>
                <w:rFonts w:ascii="Cambria Math" w:hAnsi="Cambria Math"/>
              </w:rPr>
              <m:t>inf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i</m:t>
                </m:r>
              </m:sup>
            </m:sSup>
            <m:r>
              <w:rPr>
                <w:rFonts w:ascii="Cambria Math" w:hAnsi="Cambria Math"/>
              </w:rPr>
              <m:t>*δ(n-Di)</m:t>
            </m:r>
          </m:e>
        </m:nary>
      </m:oMath>
      <w:r>
        <w:t xml:space="preserve">. </w:t>
      </w:r>
    </w:p>
    <w:p w:rsidR="00B813E0" w:rsidRDefault="00B813E0" w:rsidP="002E1FF9">
      <w:pPr>
        <w:ind w:left="360"/>
      </w:pPr>
      <w:r>
        <w:lastRenderedPageBreak/>
        <w:t xml:space="preserve">This </w:t>
      </w:r>
      <w:r w:rsidR="00213488">
        <w:t>corresponded</w:t>
      </w:r>
      <w:r>
        <w:t xml:space="preserve"> with the impulse response plot from part A of this assignment, there are pulses at every Di where </w:t>
      </w:r>
      <w:proofErr w:type="spellStart"/>
      <w:r>
        <w:t>i</w:t>
      </w:r>
      <w:proofErr w:type="spellEnd"/>
      <w:r>
        <w:t xml:space="preserve"> is from 0 to </w:t>
      </w:r>
      <w:proofErr w:type="spellStart"/>
      <w:r>
        <w:t>inf</w:t>
      </w:r>
      <w:proofErr w:type="spellEnd"/>
      <w:r>
        <w:t xml:space="preserve">, and these pulses are scaled by the factor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</m:e>
            </m:d>
          </m:e>
          <m:sup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. And these pulses are the </w:t>
      </w:r>
      <w:r w:rsidR="00213488">
        <w:t>so-called</w:t>
      </w:r>
      <w:r>
        <w:t xml:space="preserve"> echoes. </w:t>
      </w:r>
    </w:p>
    <w:p w:rsidR="00B813E0" w:rsidRDefault="00B813E0" w:rsidP="002E1FF9">
      <w:pPr>
        <w:ind w:left="360"/>
      </w:pPr>
    </w:p>
    <w:p w:rsidR="00B813E0" w:rsidRDefault="007C28A5" w:rsidP="00B813E0">
      <w:pPr>
        <w:pStyle w:val="ListParagraph"/>
        <w:numPr>
          <w:ilvl w:val="0"/>
          <w:numId w:val="6"/>
        </w:numPr>
      </w:pPr>
      <w:r>
        <w:t xml:space="preserve">Since the requirement is still letting echoes come </w:t>
      </w:r>
      <w:r w:rsidR="000D313D">
        <w:t xml:space="preserve">220ms after the direct sound, D is still taken to be 1760 samples. </w:t>
      </w:r>
    </w:p>
    <w:p w:rsidR="000D313D" w:rsidRDefault="00E018B9" w:rsidP="00E018B9">
      <w:pPr>
        <w:ind w:left="360"/>
      </w:pPr>
      <w:r>
        <w:t xml:space="preserve">To implement this in </w:t>
      </w:r>
      <w:proofErr w:type="spellStart"/>
      <w:r>
        <w:t>Matlab</w:t>
      </w:r>
      <w:proofErr w:type="spellEnd"/>
    </w:p>
    <w:p w:rsidR="007D3661" w:rsidRDefault="007D3661" w:rsidP="00E018B9">
      <w:pPr>
        <w:ind w:left="360"/>
      </w:pPr>
    </w:p>
    <w:p w:rsidR="00950F72" w:rsidRDefault="002726DE" w:rsidP="002726DE">
      <w:pPr>
        <w:ind w:left="360"/>
        <w:jc w:val="center"/>
      </w:pPr>
      <w:r>
        <w:rPr>
          <w:noProof/>
        </w:rPr>
        <w:drawing>
          <wp:inline distT="0" distB="0" distL="0" distR="0" wp14:anchorId="1F8BC4B2" wp14:editId="2FE99D40">
            <wp:extent cx="3599392" cy="22733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3987" cy="2276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6DE" w:rsidRDefault="0069547F" w:rsidP="00BE40F0">
      <w:pPr>
        <w:ind w:left="360"/>
      </w:pPr>
      <w:r>
        <w:t xml:space="preserve">Duplicate echoes can be heard now and </w:t>
      </w:r>
      <w:r w:rsidR="0056484E">
        <w:t xml:space="preserve">the </w:t>
      </w:r>
      <w:r w:rsidR="00823B54">
        <w:t>loudness is higher in filter H2(Z) than H1(Z)</w:t>
      </w:r>
      <w:r w:rsidR="00213488">
        <w:t xml:space="preserve"> d</w:t>
      </w:r>
      <w:r w:rsidR="00823B54">
        <w:t xml:space="preserve">ue to the multiple echoes. </w:t>
      </w:r>
    </w:p>
    <w:p w:rsidR="00823B54" w:rsidRDefault="00823B54" w:rsidP="00BE40F0">
      <w:pPr>
        <w:ind w:left="36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9ADAE9D">
            <wp:simplePos x="0" y="0"/>
            <wp:positionH relativeFrom="column">
              <wp:posOffset>1873250</wp:posOffset>
            </wp:positionH>
            <wp:positionV relativeFrom="paragraph">
              <wp:posOffset>131445</wp:posOffset>
            </wp:positionV>
            <wp:extent cx="1104900" cy="435610"/>
            <wp:effectExtent l="0" t="0" r="0" b="2540"/>
            <wp:wrapTight wrapText="bothSides">
              <wp:wrapPolygon edited="0">
                <wp:start x="0" y="0"/>
                <wp:lineTo x="0" y="20781"/>
                <wp:lineTo x="21228" y="20781"/>
                <wp:lineTo x="2122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435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23B54" w:rsidRDefault="00823B54" w:rsidP="00823B54">
      <w:pPr>
        <w:pStyle w:val="ListParagraph"/>
        <w:numPr>
          <w:ilvl w:val="0"/>
          <w:numId w:val="6"/>
        </w:numPr>
      </w:pPr>
      <w:r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75</m:t>
        </m:r>
      </m:oMath>
      <w:r>
        <w:t xml:space="preserve"> find </w:t>
      </w:r>
    </w:p>
    <w:p w:rsidR="00823B54" w:rsidRDefault="00823B54" w:rsidP="00823B54">
      <w:r>
        <w:t>From the original equation, we have</w:t>
      </w:r>
    </w:p>
    <w:p w:rsidR="00823B54" w:rsidRPr="00823B54" w:rsidRDefault="00823B54" w:rsidP="00823B54">
      <m:oMathPara>
        <m:oMath>
          <m:r>
            <w:rPr>
              <w:rFonts w:ascii="Cambria Math" w:hAnsi="Cambria Math"/>
            </w:rPr>
            <m:t>δ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D-D</m:t>
              </m:r>
            </m:e>
          </m:d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inf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i</m:t>
                  </m:r>
                </m:sup>
              </m:sSup>
            </m:e>
          </m:nary>
        </m:oMath>
      </m:oMathPara>
    </w:p>
    <w:p w:rsidR="00823B54" w:rsidRPr="00823B54" w:rsidRDefault="00823B54" w:rsidP="00823B54">
      <m:oMathPara>
        <m:oMath>
          <m:r>
            <w:rPr>
              <w:rFonts w:ascii="Cambria Math" w:hAnsi="Cambria Math"/>
            </w:rPr>
            <m:t>1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7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823B54" w:rsidRDefault="00823B54" w:rsidP="00823B54">
      <w:r>
        <w:t>Solve the above equation gets</w:t>
      </w:r>
    </w:p>
    <w:p w:rsidR="00823B54" w:rsidRPr="00823B54" w:rsidRDefault="00823B54" w:rsidP="00823B54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,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 xml:space="preserve"> for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&lt;1</m:t>
          </m:r>
        </m:oMath>
      </m:oMathPara>
    </w:p>
    <w:p w:rsidR="00823B54" w:rsidRDefault="00823B54" w:rsidP="00823B54">
      <w:r>
        <w:t xml:space="preserve">Plu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0.6 </m:t>
        </m:r>
      </m:oMath>
      <w:r>
        <w:t xml:space="preserve">into the </w:t>
      </w:r>
      <w:proofErr w:type="spellStart"/>
      <w:r>
        <w:t>Matlab</w:t>
      </w:r>
      <w:proofErr w:type="spellEnd"/>
      <w:r>
        <w:t xml:space="preserve"> code in part (ii), we hear the loudness of </w:t>
      </w:r>
      <w:r w:rsidR="00D4768F">
        <w:t xml:space="preserve">echo from </w:t>
      </w:r>
      <w:r>
        <w:t xml:space="preserve">this filter is not as high as that i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75</m:t>
        </m:r>
      </m:oMath>
      <w:r w:rsidR="00C216F3">
        <w:t xml:space="preserve">. </w:t>
      </w:r>
    </w:p>
    <w:p w:rsidR="00C216F3" w:rsidRDefault="00C216F3" w:rsidP="00823B54">
      <w:r>
        <w:t>As mentioned in (</w:t>
      </w:r>
      <w:proofErr w:type="spellStart"/>
      <w:r>
        <w:t>i</w:t>
      </w:r>
      <w:proofErr w:type="spellEnd"/>
      <w:r>
        <w:t xml:space="preserve">) the echoes are scaled b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</m:e>
            </m:d>
          </m:e>
          <m:sup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 , this factor </w:t>
      </w:r>
      <w:r w:rsidR="00213488">
        <w:t>decides</w:t>
      </w:r>
      <w:r>
        <w:t xml:space="preserve"> the power(loudness) of the echo. </w:t>
      </w:r>
    </w:p>
    <w:p w:rsidR="00C216F3" w:rsidRDefault="00C216F3" w:rsidP="00D64E0D">
      <w:pPr>
        <w:pStyle w:val="ListParagraph"/>
        <w:numPr>
          <w:ilvl w:val="0"/>
          <w:numId w:val="6"/>
        </w:numPr>
      </w:pPr>
    </w:p>
    <w:p w:rsidR="00D64E0D" w:rsidRDefault="00D64E0D" w:rsidP="00823B54">
      <w:r>
        <w:lastRenderedPageBreak/>
        <w:t xml:space="preserve">As we chang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0</m:t>
        </m:r>
        <m:r>
          <w:rPr>
            <w:rFonts w:ascii="Cambria Math" w:hAnsi="Cambria Math"/>
          </w:rPr>
          <m:t>5</m:t>
        </m:r>
      </m:oMath>
      <w:r>
        <w:t xml:space="preserve">, the echoes </w:t>
      </w:r>
      <w:r w:rsidR="00213488">
        <w:t>become</w:t>
      </w:r>
      <w:r>
        <w:t xml:space="preserve"> </w:t>
      </w:r>
      <w:r w:rsidR="00213488">
        <w:t>louder</w:t>
      </w:r>
      <w:r>
        <w:t xml:space="preserve"> and louder and finally covered the original sound. This is due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.05</m:t>
        </m:r>
      </m:oMath>
      <w:r>
        <w:t xml:space="preserve"> resulted in a</w:t>
      </w:r>
      <w:r w:rsidR="00213488">
        <w:t>n</w:t>
      </w:r>
      <w:r>
        <w:t xml:space="preserve"> unstable filtered and the sequence doesn’t converge anymore. </w:t>
      </w:r>
    </w:p>
    <w:p w:rsidR="00D64E0D" w:rsidRDefault="00D64E0D" w:rsidP="00D64E0D">
      <w:pPr>
        <w:pStyle w:val="ListParagraph"/>
        <w:numPr>
          <w:ilvl w:val="0"/>
          <w:numId w:val="6"/>
        </w:numPr>
      </w:pPr>
      <w:r>
        <w:t xml:space="preserve">To implement the filter on the DSP board, the flowing </w:t>
      </w:r>
      <w:r w:rsidR="00213488">
        <w:t>conversion</w:t>
      </w:r>
      <w:r>
        <w:t xml:space="preserve"> has been carried out</w:t>
      </w:r>
    </w:p>
    <w:p w:rsidR="00D64E0D" w:rsidRPr="00A903FF" w:rsidRDefault="00A903FF" w:rsidP="000619F0">
      <w:pPr>
        <w:ind w:left="360"/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e>
          </m:d>
        </m:oMath>
      </m:oMathPara>
    </w:p>
    <w:p w:rsidR="00A903FF" w:rsidRPr="00A903FF" w:rsidRDefault="00A903FF" w:rsidP="000619F0">
      <w:pPr>
        <w:ind w:left="360"/>
      </w:pPr>
      <m:oMathPara>
        <m:oMath>
          <m:r>
            <w:rPr>
              <w:rFonts w:ascii="Cambria Math" w:hAnsi="Cambria Math"/>
            </w:rPr>
            <m:t>=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-D</m:t>
                  </m:r>
                </m:sup>
              </m:sSup>
            </m:den>
          </m:f>
        </m:oMath>
      </m:oMathPara>
    </w:p>
    <w:p w:rsidR="00A903FF" w:rsidRPr="00213488" w:rsidRDefault="00A903FF" w:rsidP="000619F0">
      <w:pPr>
        <w:ind w:left="360"/>
      </w:pPr>
      <m:oMathPara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Y(Z)(</m:t>
          </m:r>
          <m:r>
            <w:rPr>
              <w:rFonts w:ascii="Cambria Math" w:hAnsi="Cambria Math"/>
            </w:rPr>
            <m:t>1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-D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:rsidR="00213488" w:rsidRPr="00213488" w:rsidRDefault="00213488" w:rsidP="000619F0">
      <w:pPr>
        <w:ind w:left="360"/>
      </w:pPr>
      <m:oMathPara>
        <m:oMath>
          <m:r>
            <w:rPr>
              <w:rFonts w:ascii="Cambria Math" w:hAnsi="Cambria Math"/>
            </w:rPr>
            <m:t>convert this back to time domain, we get</m:t>
          </m:r>
        </m:oMath>
      </m:oMathPara>
    </w:p>
    <w:p w:rsidR="00213488" w:rsidRPr="00213488" w:rsidRDefault="00213488" w:rsidP="000619F0">
      <w:pPr>
        <w:ind w:left="360"/>
      </w:pPr>
      <m:oMathPara>
        <m:oMath>
          <m:r>
            <w:rPr>
              <w:rFonts w:ascii="Cambria Math" w:hAnsi="Cambria Math"/>
            </w:rPr>
            <m:t>y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x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y[n-D]</m:t>
          </m:r>
        </m:oMath>
      </m:oMathPara>
    </w:p>
    <w:p w:rsidR="00213488" w:rsidRDefault="00213488" w:rsidP="000619F0">
      <w:pPr>
        <w:ind w:left="360"/>
      </w:pPr>
      <w:r>
        <w:t xml:space="preserve">The C code will be demonstrated along with that in part c of this question. </w:t>
      </w:r>
    </w:p>
    <w:p w:rsidR="00213488" w:rsidRPr="00213488" w:rsidRDefault="00213488" w:rsidP="000619F0">
      <w:pPr>
        <w:ind w:left="360"/>
      </w:pPr>
    </w:p>
    <w:sectPr w:rsidR="00213488" w:rsidRPr="002134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66CCF"/>
    <w:multiLevelType w:val="hybridMultilevel"/>
    <w:tmpl w:val="538216B6"/>
    <w:lvl w:ilvl="0" w:tplc="79425E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9F0205"/>
    <w:multiLevelType w:val="hybridMultilevel"/>
    <w:tmpl w:val="67B04B06"/>
    <w:lvl w:ilvl="0" w:tplc="4CCC7D2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822F2B"/>
    <w:multiLevelType w:val="hybridMultilevel"/>
    <w:tmpl w:val="414ED9C8"/>
    <w:lvl w:ilvl="0" w:tplc="9D40240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0C4148"/>
    <w:multiLevelType w:val="hybridMultilevel"/>
    <w:tmpl w:val="66BA524C"/>
    <w:lvl w:ilvl="0" w:tplc="2F44D170">
      <w:start w:val="4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460EA"/>
    <w:multiLevelType w:val="hybridMultilevel"/>
    <w:tmpl w:val="12EC3A04"/>
    <w:lvl w:ilvl="0" w:tplc="8FA8ABB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913DE1"/>
    <w:multiLevelType w:val="hybridMultilevel"/>
    <w:tmpl w:val="9572A714"/>
    <w:lvl w:ilvl="0" w:tplc="10946DE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NDGxNDYxMDQ0tTBS0lEKTi0uzszPAykwqgUAf2/GsywAAAA="/>
  </w:docVars>
  <w:rsids>
    <w:rsidRoot w:val="0046560A"/>
    <w:rsid w:val="000619F0"/>
    <w:rsid w:val="000D313D"/>
    <w:rsid w:val="000F7984"/>
    <w:rsid w:val="001A3572"/>
    <w:rsid w:val="00213488"/>
    <w:rsid w:val="002726DE"/>
    <w:rsid w:val="002D7DA5"/>
    <w:rsid w:val="002E1FF9"/>
    <w:rsid w:val="003E739F"/>
    <w:rsid w:val="0046560A"/>
    <w:rsid w:val="004821F6"/>
    <w:rsid w:val="0056484E"/>
    <w:rsid w:val="00617B17"/>
    <w:rsid w:val="0069547F"/>
    <w:rsid w:val="007C28A5"/>
    <w:rsid w:val="007D3661"/>
    <w:rsid w:val="00823B54"/>
    <w:rsid w:val="00950F72"/>
    <w:rsid w:val="00984242"/>
    <w:rsid w:val="00987E46"/>
    <w:rsid w:val="00A02FAB"/>
    <w:rsid w:val="00A903FF"/>
    <w:rsid w:val="00B0142A"/>
    <w:rsid w:val="00B813E0"/>
    <w:rsid w:val="00BE40F0"/>
    <w:rsid w:val="00C216F3"/>
    <w:rsid w:val="00C22305"/>
    <w:rsid w:val="00C85C8E"/>
    <w:rsid w:val="00D32606"/>
    <w:rsid w:val="00D40AD8"/>
    <w:rsid w:val="00D4768F"/>
    <w:rsid w:val="00D64E0D"/>
    <w:rsid w:val="00E018B9"/>
    <w:rsid w:val="00E60364"/>
    <w:rsid w:val="00EA5A4B"/>
    <w:rsid w:val="00F01BA4"/>
    <w:rsid w:val="00F36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02526"/>
  <w15:chartTrackingRefBased/>
  <w15:docId w15:val="{55DB3907-E3FF-4ECD-A7FB-8C8F0A16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23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23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431</Words>
  <Characters>2460</Characters>
  <Application>Microsoft Office Word</Application>
  <DocSecurity>0</DocSecurity>
  <Lines>20</Lines>
  <Paragraphs>5</Paragraphs>
  <ScaleCrop>false</ScaleCrop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36</cp:revision>
  <dcterms:created xsi:type="dcterms:W3CDTF">2017-09-11T09:08:00Z</dcterms:created>
  <dcterms:modified xsi:type="dcterms:W3CDTF">2017-09-11T10:05:00Z</dcterms:modified>
</cp:coreProperties>
</file>